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arrett Simer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rett</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mer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8 Scott Road, Northbrook, IL, USA Northbrook, IL, USA 6006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ksimerso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8383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